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Midwife Position Application for Argentina Córdoba</w:t>
      </w:r>
    </w:p>
    <w:bookmarkEnd w:id="20"/>
    <w:p>
      <w:pPr>
        <w:pStyle w:val="BodyText"/>
      </w:pPr>
      <w:r>
        <w:t xml:space="preserve">Dear [Hiring Manager's Name or "Recruitment Team"],</w:t>
      </w:r>
    </w:p>
    <w:p>
      <w:pPr>
        <w:pStyle w:val="BodyText"/>
      </w:pPr>
      <w:r>
        <w:t xml:space="preserve">I am writing to express my enthusiastic interest in the Midwife position at your esteemed institution in Argentina, specifically Córdoba. As a dedicated and compassionate midwife with [X years] of experience in maternal and newborn care, I am eager to contribute my skills, knowledge, and passion for women’s health to a dynamic healthcare environment. This opportunity aligns perfectly with my professional goals and desire to serve communities in Córdoba, where I have long admired the commitment to holistic care and the unique cultural values that prioritize family and well-being.</w:t>
      </w:r>
    </w:p>
    <w:bookmarkStart w:id="21" w:name="why-argentina-córdoba"/>
    <w:p>
      <w:pPr>
        <w:pStyle w:val="Heading2"/>
      </w:pPr>
      <w:r>
        <w:t xml:space="preserve">Why Argentina Córdoba?</w:t>
      </w:r>
    </w:p>
    <w:p>
      <w:pPr>
        <w:pStyle w:val="FirstParagraph"/>
      </w:pPr>
      <w:r>
        <w:t xml:space="preserve">Argentina, particularly the province of Córdoba, has always held a special place in my heart. Known for its vibrant culture, rich traditions, and progressive healthcare initiatives, Córdoba offers a unique blend of modern medical practices and community-centered care. I have followed the work of local healthcare providers who emphasize personalized birth experiences and equitable access to reproductive health services. This resonates deeply with my own philosophy as a midwife: to empower women through education, support, and evidence-based care.</w:t>
      </w:r>
    </w:p>
    <w:p>
      <w:pPr>
        <w:pStyle w:val="BodyText"/>
      </w:pPr>
      <w:r>
        <w:t xml:space="preserve">My decision to apply for this role is also fueled by my desire to immerse myself in the local healthcare system. Córdoba’s hospitals and clinics are renowned for their integration of traditional practices with cutting-edge technology, creating an environment where midwives can thrive. I am particularly inspired by the emphasis on patient autonomy and the collaborative approach between midwives, obstetricians, and families—a model that I have always aspired to be part of.</w:t>
      </w:r>
    </w:p>
    <w:bookmarkEnd w:id="21"/>
    <w:bookmarkStart w:id="22" w:name="professional-background-as-a-midwife"/>
    <w:p>
      <w:pPr>
        <w:pStyle w:val="Heading2"/>
      </w:pPr>
      <w:r>
        <w:t xml:space="preserve">Professional Background as a Midwife</w:t>
      </w:r>
    </w:p>
    <w:p>
      <w:pPr>
        <w:pStyle w:val="FirstParagraph"/>
      </w:pPr>
      <w:r>
        <w:t xml:space="preserve">Throughout my career as a midwife, I have focused on providing compassionate care during one of the most transformative periods in a woman’s life. My training includes [mention specific certifications, e.g., "a Bachelor’s Degree in Midwifery from [Institution] and certification with [relevant organization]"]. This has equipped me with expertise in prenatal care, labor and delivery support, postpartum care, and neonatal resuscitation. I have worked in diverse settings, including urban hospitals and community health centers, where I prioritized building trust with patients and advocating for their needs.</w:t>
      </w:r>
    </w:p>
    <w:p>
      <w:pPr>
        <w:pStyle w:val="BodyText"/>
      </w:pPr>
      <w:r>
        <w:t xml:space="preserve">A key aspect of my practice is the promotion of natural childbirth alongside medical interventions when necessary. I have supported numerous women through low-risk pregnancies, guiding them toward informed decisions about their care. For example, in my previous role at [Previous Employer], I implemented a prenatal education program that reduced anxiety among expectant mothers and improved overall satisfaction with their birth experiences. This aligns with the values of Córdoba’s healthcare system, which emphasizes patient-centered care and shared decision-making.</w:t>
      </w:r>
    </w:p>
    <w:bookmarkEnd w:id="22"/>
    <w:bookmarkStart w:id="23" w:name="X4036bd1a9f21c8bf6cede8f6b1560c4335b6b30"/>
    <w:p>
      <w:pPr>
        <w:pStyle w:val="Heading2"/>
      </w:pPr>
      <w:r>
        <w:t xml:space="preserve">Skills and Values That Align With Your Institution</w:t>
      </w:r>
    </w:p>
    <w:p>
      <w:pPr>
        <w:pStyle w:val="FirstParagraph"/>
      </w:pPr>
      <w:r>
        <w:t xml:space="preserve">I bring a unique combination of clinical expertise, cultural sensitivity, and a strong commitment to community health. My ability to communicate in [language, e.g., "Spanish"] ensures that I can connect with patients in Córdoba effectively, fostering trust and understanding. Additionally, I am proficient in using electronic health records (EHRs) and other digital tools that streamline patient care—a skill that is increasingly vital in modern healthcare environments.</w:t>
      </w:r>
    </w:p>
    <w:p>
      <w:pPr>
        <w:pStyle w:val="BodyText"/>
      </w:pPr>
      <w:r>
        <w:t xml:space="preserve">Collaboration is at the core of my work as a midwife. I have consistently worked alongside multidisciplinary teams to ensure comprehensive care for mothers and newborns. In Córdoba, where family support systems are integral to healthcare, I am confident that my teamwork and leadership skills will contribute positively to your institution’s mission. I am also passionate about mentoring new midwives and participating in continuing education opportunities, which I believe are essential for maintaining high standards of care.</w:t>
      </w:r>
    </w:p>
    <w:bookmarkEnd w:id="23"/>
    <w:bookmarkStart w:id="24" w:name="X48897d20bb247a61539caae39b411ac78069943"/>
    <w:p>
      <w:pPr>
        <w:pStyle w:val="Heading2"/>
      </w:pPr>
      <w:r>
        <w:t xml:space="preserve">Why Choose Me as a Midwife in Argentina Córdoba?</w:t>
      </w:r>
    </w:p>
    <w:p>
      <w:pPr>
        <w:pStyle w:val="FirstParagraph"/>
      </w:pPr>
      <w:r>
        <w:t xml:space="preserve">My application for this position is driven by a genuine desire to make a difference in the lives of women and families. I am deeply motivated by the opportunity to work in Córdoba, where I can combine my professional expertise with my respect for local traditions and values. My experience in culturally diverse settings has prepared me to navigate the unique needs of patients from varying backgrounds, ensuring that every individual receives care that is respectful and inclusive.</w:t>
      </w:r>
    </w:p>
    <w:p>
      <w:pPr>
        <w:pStyle w:val="BodyText"/>
      </w:pPr>
      <w:r>
        <w:t xml:space="preserve">Moreover, I am committed to staying current with advancements in midwifery. I regularly attend conferences, read peer-reviewed journals, and engage with professional networks to ensure that my practice reflects the latest evidence-based guidelines. This dedication ensures that I can provide the highest quality of care while adapting to the evolving needs of your institution and community.</w:t>
      </w:r>
    </w:p>
    <w:bookmarkEnd w:id="24"/>
    <w:bookmarkStart w:id="25" w:name="X5722a80e41d24e03983382077da0986adddf355"/>
    <w:p>
      <w:pPr>
        <w:pStyle w:val="Heading2"/>
      </w:pPr>
      <w:r>
        <w:t xml:space="preserve">Conclusion: A Commitment to Excellence in Midwifery</w:t>
      </w:r>
    </w:p>
    <w:p>
      <w:pPr>
        <w:pStyle w:val="FirstParagraph"/>
      </w:pPr>
      <w:r>
        <w:t xml:space="preserve">In summary, I am confident that my qualifications, experience, and passion for midwifery make me an ideal candidate for this role. I am particularly excited about the opportunity to contribute to the healthcare landscape of Argentina Córdoba, where I can support women on their journey to motherhood while honoring the cultural richness of the region. Thank you for considering my application. I would be honored to discuss how my background and vision align with your institution’s goals.</w:t>
      </w:r>
    </w:p>
    <w:p>
      <w:pPr>
        <w:pStyle w:val="BodyText"/>
      </w:pPr>
      <w:r>
        <w:t xml:space="preserve">Thank you for your time and consideration. I look forward to the possibility of contributing to your team as a Midwife in Argentina Córdoba.</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Argentina Córdoba</dc:title>
  <dc:creator/>
  <dc:language>en</dc:language>
  <cp:keywords/>
  <dcterms:created xsi:type="dcterms:W3CDTF">2026-07-23T21:25:29Z</dcterms:created>
  <dcterms:modified xsi:type="dcterms:W3CDTF">2026-07-23T21:25:29Z</dcterms:modified>
</cp:coreProperties>
</file>

<file path=docProps/custom.xml><?xml version="1.0" encoding="utf-8"?>
<Properties xmlns="http://schemas.openxmlformats.org/officeDocument/2006/custom-properties" xmlns:vt="http://schemas.openxmlformats.org/officeDocument/2006/docPropsVTypes"/>
</file>